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85691" w:rsidRDefault="00CF5AF7" w:rsidP="00B22F14">
      <w:pPr>
        <w:pStyle w:val="Heading1"/>
      </w:pPr>
      <w:bookmarkStart w:id="0" w:name="education"/>
      <w:bookmarkStart w:id="1" w:name="_GoBack"/>
      <w:bookmarkEnd w:id="1"/>
      <w:r>
        <w:t>Education</w:t>
      </w:r>
    </w:p>
    <w:p w:rsidR="00E85691" w:rsidRDefault="00CF5AF7" w:rsidP="00B22F14">
      <w:pPr>
        <w:pStyle w:val="Heading2"/>
      </w:pPr>
      <w:bookmarkStart w:id="2" w:name="oregon-state-university"/>
      <w:bookmarkEnd w:id="0"/>
      <w:r>
        <w:t>Oregon State University</w:t>
      </w:r>
    </w:p>
    <w:bookmarkEnd w:id="2"/>
    <w:p w:rsidR="00E85691" w:rsidRDefault="00CF5AF7" w:rsidP="00B22F14">
      <w:r>
        <w:t>Applied Computer Science Program</w:t>
      </w:r>
      <w:r>
        <w:br/>
        <w:t>School of Electrical E</w:t>
      </w:r>
      <w:r w:rsidR="00B22F14">
        <w:t>ngineering and Computer Science</w:t>
      </w:r>
    </w:p>
    <w:p w:rsidR="008271D1" w:rsidRDefault="008271D1" w:rsidP="00B22F14"/>
    <w:p w:rsidR="00E85691" w:rsidRDefault="00CF5AF7" w:rsidP="00B22F14">
      <w:pPr>
        <w:pStyle w:val="Heading1"/>
      </w:pPr>
      <w:bookmarkStart w:id="3" w:name="links"/>
      <w:r>
        <w:t>Links</w:t>
      </w:r>
    </w:p>
    <w:bookmarkEnd w:id="3"/>
    <w:p w:rsidR="00E85691" w:rsidRDefault="00CF5AF7" w:rsidP="00B22F14">
      <w:pPr>
        <w:rPr>
          <w:rStyle w:val="Link"/>
          <w:b/>
        </w:rPr>
      </w:pPr>
      <w:r>
        <w:t>Github</w:t>
      </w:r>
      <w:proofErr w:type="gramStart"/>
      <w:r>
        <w:t>:/</w:t>
      </w:r>
      <w:proofErr w:type="gramEnd"/>
      <w:r>
        <w:t xml:space="preserve">/ </w:t>
      </w:r>
      <w:hyperlink r:id="rId7">
        <w:r>
          <w:rPr>
            <w:rStyle w:val="Link"/>
            <w:b/>
          </w:rPr>
          <w:t>BennettRand</w:t>
        </w:r>
      </w:hyperlink>
      <w:r>
        <w:br/>
        <w:t xml:space="preserve">LinkedIn:// </w:t>
      </w:r>
      <w:hyperlink r:id="rId8">
        <w:r>
          <w:rPr>
            <w:rStyle w:val="Link"/>
            <w:b/>
          </w:rPr>
          <w:t>Bennett Rand</w:t>
        </w:r>
      </w:hyperlink>
      <w:r>
        <w:br/>
        <w:t xml:space="preserve">Twitter:// </w:t>
      </w:r>
      <w:hyperlink r:id="rId9">
        <w:r>
          <w:rPr>
            <w:rStyle w:val="Link"/>
            <w:b/>
          </w:rPr>
          <w:t>@Bennett_Rand</w:t>
        </w:r>
      </w:hyperlink>
    </w:p>
    <w:p w:rsidR="008271D1" w:rsidRDefault="008271D1" w:rsidP="00B22F14"/>
    <w:p w:rsidR="00E85691" w:rsidRDefault="00CF5AF7" w:rsidP="00B22F14">
      <w:pPr>
        <w:pStyle w:val="Heading1"/>
      </w:pPr>
      <w:bookmarkStart w:id="4" w:name="coursework"/>
      <w:r>
        <w:t>Coursework</w:t>
      </w:r>
    </w:p>
    <w:p w:rsidR="00E85691" w:rsidRDefault="00CF5AF7" w:rsidP="00B22F14">
      <w:pPr>
        <w:pStyle w:val="Heading2"/>
      </w:pPr>
      <w:bookmarkStart w:id="5" w:name="undergraduate"/>
      <w:bookmarkEnd w:id="4"/>
      <w:r>
        <w:t>Undergraduate</w:t>
      </w:r>
    </w:p>
    <w:bookmarkEnd w:id="5"/>
    <w:p w:rsidR="00E85691" w:rsidRDefault="00CF5AF7" w:rsidP="008271D1">
      <w:pPr>
        <w:pStyle w:val="ListParagraph"/>
        <w:numPr>
          <w:ilvl w:val="0"/>
          <w:numId w:val="4"/>
        </w:numPr>
      </w:pPr>
      <w:proofErr w:type="gramStart"/>
      <w:r>
        <w:t>Computer Arch. and Assembly Lang.</w:t>
      </w:r>
      <w:proofErr w:type="gramEnd"/>
    </w:p>
    <w:p w:rsidR="00E85691" w:rsidRDefault="00CF5AF7" w:rsidP="008271D1">
      <w:pPr>
        <w:pStyle w:val="ListParagraph"/>
        <w:numPr>
          <w:ilvl w:val="0"/>
          <w:numId w:val="4"/>
        </w:numPr>
      </w:pPr>
      <w:r>
        <w:t>Operating Systems I &amp; II</w:t>
      </w:r>
    </w:p>
    <w:p w:rsidR="00E85691" w:rsidRDefault="00CF5AF7" w:rsidP="008271D1">
      <w:pPr>
        <w:pStyle w:val="ListParagraph"/>
        <w:numPr>
          <w:ilvl w:val="0"/>
          <w:numId w:val="4"/>
        </w:numPr>
      </w:pPr>
      <w:r>
        <w:t>Software Engineering I &amp; II</w:t>
      </w:r>
    </w:p>
    <w:p w:rsidR="00E85691" w:rsidRDefault="00CF5AF7" w:rsidP="008271D1">
      <w:pPr>
        <w:pStyle w:val="ListParagraph"/>
        <w:numPr>
          <w:ilvl w:val="0"/>
          <w:numId w:val="4"/>
        </w:numPr>
      </w:pPr>
      <w:r>
        <w:t>ST/ HCI Research Methods</w:t>
      </w:r>
    </w:p>
    <w:p w:rsidR="00E85691" w:rsidRDefault="00CF5AF7" w:rsidP="008271D1">
      <w:pPr>
        <w:pStyle w:val="ListParagraph"/>
        <w:numPr>
          <w:ilvl w:val="0"/>
          <w:numId w:val="4"/>
        </w:numPr>
      </w:pPr>
      <w:r>
        <w:t>Digital Logic Design</w:t>
      </w:r>
    </w:p>
    <w:p w:rsidR="00E85691" w:rsidRDefault="00CF5AF7" w:rsidP="008271D1">
      <w:pPr>
        <w:pStyle w:val="ListParagraph"/>
        <w:numPr>
          <w:ilvl w:val="0"/>
          <w:numId w:val="4"/>
        </w:numPr>
      </w:pPr>
      <w:r>
        <w:t>Intro to Usability Engineering</w:t>
      </w:r>
    </w:p>
    <w:p w:rsidR="00E85691" w:rsidRDefault="00CF5AF7" w:rsidP="008271D1">
      <w:pPr>
        <w:pStyle w:val="ListParagraph"/>
        <w:numPr>
          <w:ilvl w:val="0"/>
          <w:numId w:val="4"/>
        </w:numPr>
      </w:pPr>
      <w:proofErr w:type="gramStart"/>
      <w:r>
        <w:t>Computer Org. &amp; Assembly Lang.</w:t>
      </w:r>
      <w:proofErr w:type="gramEnd"/>
    </w:p>
    <w:p w:rsidR="00E85691" w:rsidRDefault="00CF5AF7" w:rsidP="008271D1">
      <w:pPr>
        <w:pStyle w:val="ListParagraph"/>
        <w:numPr>
          <w:ilvl w:val="0"/>
          <w:numId w:val="4"/>
        </w:numPr>
      </w:pPr>
      <w:r>
        <w:t>Intro Artificial Intelligence</w:t>
      </w:r>
    </w:p>
    <w:p w:rsidR="00E85691" w:rsidRDefault="00CF5AF7" w:rsidP="008271D1">
      <w:pPr>
        <w:pStyle w:val="ListParagraph"/>
        <w:numPr>
          <w:ilvl w:val="0"/>
          <w:numId w:val="4"/>
        </w:numPr>
      </w:pPr>
      <w:r>
        <w:t>ST/ Intro to Info Visualization</w:t>
      </w:r>
    </w:p>
    <w:p w:rsidR="00E85691" w:rsidRDefault="00CF5AF7" w:rsidP="008271D1">
      <w:pPr>
        <w:pStyle w:val="ListParagraph"/>
        <w:numPr>
          <w:ilvl w:val="0"/>
          <w:numId w:val="4"/>
        </w:numPr>
      </w:pPr>
      <w:r>
        <w:t>Computer Architecture</w:t>
      </w:r>
    </w:p>
    <w:p w:rsidR="00E85691" w:rsidRDefault="00CF5AF7" w:rsidP="008271D1">
      <w:pPr>
        <w:pStyle w:val="ListParagraph"/>
        <w:numPr>
          <w:ilvl w:val="0"/>
          <w:numId w:val="4"/>
        </w:numPr>
      </w:pPr>
      <w:r>
        <w:t>Applied Robotics</w:t>
      </w:r>
    </w:p>
    <w:p w:rsidR="00E85691" w:rsidRDefault="00CF5AF7" w:rsidP="008271D1">
      <w:pPr>
        <w:pStyle w:val="ListParagraph"/>
        <w:numPr>
          <w:ilvl w:val="0"/>
          <w:numId w:val="4"/>
        </w:numPr>
      </w:pPr>
      <w:r>
        <w:t>Machine Learning &amp; Data Mining</w:t>
      </w:r>
    </w:p>
    <w:p w:rsidR="00E85691" w:rsidRDefault="00CF5AF7" w:rsidP="008271D1">
      <w:pPr>
        <w:pStyle w:val="ListParagraph"/>
        <w:numPr>
          <w:ilvl w:val="0"/>
          <w:numId w:val="4"/>
        </w:numPr>
      </w:pPr>
      <w:r>
        <w:t>Intro to Parallel Computing</w:t>
      </w:r>
    </w:p>
    <w:p w:rsidR="00E85691" w:rsidRDefault="00CF5AF7" w:rsidP="008271D1">
      <w:pPr>
        <w:pStyle w:val="ListParagraph"/>
        <w:numPr>
          <w:ilvl w:val="0"/>
          <w:numId w:val="4"/>
        </w:numPr>
      </w:pPr>
      <w:r>
        <w:t>Network Security</w:t>
      </w:r>
    </w:p>
    <w:p w:rsidR="00E85691" w:rsidRDefault="00CF5AF7" w:rsidP="008271D1">
      <w:pPr>
        <w:pStyle w:val="ListParagraph"/>
        <w:numPr>
          <w:ilvl w:val="0"/>
          <w:numId w:val="4"/>
        </w:numPr>
      </w:pPr>
      <w:r>
        <w:t>Mobile/Cloud Software Development</w:t>
      </w:r>
    </w:p>
    <w:p w:rsidR="008271D1" w:rsidRDefault="008271D1" w:rsidP="00B22F14"/>
    <w:p w:rsidR="00E85691" w:rsidRDefault="00CF5AF7" w:rsidP="00B22F14">
      <w:pPr>
        <w:pStyle w:val="Heading1"/>
      </w:pPr>
      <w:bookmarkStart w:id="6" w:name="skills"/>
      <w:r>
        <w:t>Skills</w:t>
      </w:r>
    </w:p>
    <w:p w:rsidR="00E85691" w:rsidRDefault="00CF5AF7" w:rsidP="00B22F14">
      <w:pPr>
        <w:pStyle w:val="Heading2"/>
      </w:pPr>
      <w:bookmarkStart w:id="7" w:name="languages"/>
      <w:bookmarkEnd w:id="6"/>
      <w:r>
        <w:t>Languages</w:t>
      </w:r>
    </w:p>
    <w:bookmarkEnd w:id="7"/>
    <w:p w:rsidR="00E85691" w:rsidRDefault="00CF5AF7" w:rsidP="00B22F14">
      <w:r>
        <w:t>C</w:t>
      </w:r>
      <w:r w:rsidR="008271D1">
        <w:t xml:space="preserve"> ·</w:t>
      </w:r>
      <w:r>
        <w:t xml:space="preserve"> C++</w:t>
      </w:r>
      <w:r w:rsidR="008271D1">
        <w:t xml:space="preserve"> ·</w:t>
      </w:r>
      <w:r>
        <w:t xml:space="preserve"> Python</w:t>
      </w:r>
      <w:r w:rsidR="008271D1">
        <w:t xml:space="preserve"> ·</w:t>
      </w:r>
      <w:r>
        <w:t xml:space="preserve"> JavaScript</w:t>
      </w:r>
      <w:r>
        <w:br/>
        <w:t>Assembly (AVR, x86, ARM v6)</w:t>
      </w:r>
      <w:r w:rsidR="008271D1">
        <w:t xml:space="preserve"> ·</w:t>
      </w:r>
      <w:r>
        <w:t xml:space="preserve"> SQL</w:t>
      </w:r>
      <w:r>
        <w:br/>
        <w:t>HTML</w:t>
      </w:r>
      <w:r w:rsidR="008271D1">
        <w:t xml:space="preserve"> ·</w:t>
      </w:r>
      <w:r>
        <w:t xml:space="preserve"> CSS</w:t>
      </w:r>
      <w:r w:rsidR="008271D1">
        <w:t xml:space="preserve"> ·</w:t>
      </w:r>
      <w:r>
        <w:t xml:space="preserve"> C#</w:t>
      </w:r>
      <w:r w:rsidR="008271D1">
        <w:t xml:space="preserve"> ·</w:t>
      </w:r>
      <w:r>
        <w:t xml:space="preserve"> PHP</w:t>
      </w:r>
      <w:r w:rsidR="008271D1">
        <w:t xml:space="preserve"> ·</w:t>
      </w:r>
      <w:r>
        <w:t xml:space="preserve"> Java</w:t>
      </w:r>
    </w:p>
    <w:p w:rsidR="00E85691" w:rsidRDefault="00CF5AF7" w:rsidP="00B22F14">
      <w:pPr>
        <w:pStyle w:val="Heading2"/>
      </w:pPr>
      <w:bookmarkStart w:id="8" w:name="other"/>
      <w:r>
        <w:t>Other</w:t>
      </w:r>
    </w:p>
    <w:bookmarkEnd w:id="8"/>
    <w:p w:rsidR="00E85691" w:rsidRDefault="00CF5AF7" w:rsidP="00B22F14">
      <w:r>
        <w:t>MySQL</w:t>
      </w:r>
      <w:r w:rsidR="008271D1">
        <w:t xml:space="preserve"> ·</w:t>
      </w:r>
      <w:r>
        <w:t xml:space="preserve"> PostgreSQL</w:t>
      </w:r>
      <w:r w:rsidR="008271D1">
        <w:t xml:space="preserve"> ·</w:t>
      </w:r>
      <w:r>
        <w:t xml:space="preserve"> Python NDB</w:t>
      </w:r>
      <w:r>
        <w:br/>
        <w:t>Microsoft .NET</w:t>
      </w:r>
      <w:r w:rsidR="008271D1">
        <w:t xml:space="preserve"> ·</w:t>
      </w:r>
      <w:r>
        <w:t xml:space="preserve"> Google App Engine</w:t>
      </w:r>
      <w:r>
        <w:br/>
        <w:t>Windows</w:t>
      </w:r>
      <w:r w:rsidR="008271D1">
        <w:t xml:space="preserve"> ·</w:t>
      </w:r>
      <w:r>
        <w:t xml:space="preserve"> Linux</w:t>
      </w:r>
      <w:r w:rsidR="008271D1">
        <w:t xml:space="preserve"> ·</w:t>
      </w:r>
      <w:r w:rsidR="00B22F14">
        <w:t xml:space="preserve"> Solaris</w:t>
      </w:r>
    </w:p>
    <w:p w:rsidR="008271D1" w:rsidRDefault="008271D1" w:rsidP="00B22F14"/>
    <w:p w:rsidR="008271D1" w:rsidRDefault="00CF5AF7" w:rsidP="008271D1">
      <w:pPr>
        <w:pStyle w:val="Heading1"/>
      </w:pPr>
      <w:bookmarkStart w:id="9" w:name="projects"/>
      <w:r>
        <w:lastRenderedPageBreak/>
        <w:t>Projects</w:t>
      </w:r>
      <w:r w:rsidR="008271D1" w:rsidRPr="008271D1">
        <w:t xml:space="preserve"> </w:t>
      </w:r>
    </w:p>
    <w:p w:rsidR="008271D1" w:rsidRDefault="008271D1" w:rsidP="008271D1">
      <w:pPr>
        <w:pStyle w:val="Heading2"/>
      </w:pPr>
      <w:r>
        <w:t>Dr. Wattson</w:t>
      </w:r>
    </w:p>
    <w:p w:rsidR="008271D1" w:rsidRDefault="008271D1" w:rsidP="008271D1">
      <w:pPr>
        <w:pStyle w:val="Heading3"/>
      </w:pPr>
      <w:r>
        <w:t>Senior Capstone Project (Award- Winning)</w:t>
      </w:r>
    </w:p>
    <w:p w:rsidR="00E85691" w:rsidRDefault="008271D1" w:rsidP="008271D1">
      <w:pPr>
        <w:pStyle w:val="Heading4"/>
      </w:pPr>
      <w:r>
        <w:t xml:space="preserve">Fall 2013 – </w:t>
      </w:r>
      <w:proofErr w:type="gramStart"/>
      <w:r>
        <w:t>Spring</w:t>
      </w:r>
      <w:proofErr w:type="gramEnd"/>
      <w:r>
        <w:t xml:space="preserve"> 2014 | http://goo.gl/PqPYvQ</w:t>
      </w:r>
    </w:p>
    <w:bookmarkEnd w:id="9"/>
    <w:p w:rsidR="00E85691" w:rsidRDefault="00CF5AF7" w:rsidP="00B22F14">
      <w:r>
        <w:t>Designed and built a mesh network of power monitors to measure home power usage patterns and help people conserve energy.</w:t>
      </w:r>
    </w:p>
    <w:p w:rsidR="008271D1" w:rsidRDefault="008271D1" w:rsidP="00B22F14"/>
    <w:p w:rsidR="00B22F14" w:rsidRDefault="00CF5AF7" w:rsidP="008271D1">
      <w:pPr>
        <w:pStyle w:val="Heading1"/>
      </w:pPr>
      <w:bookmarkStart w:id="10" w:name="experience"/>
      <w:r>
        <w:t>Experience</w:t>
      </w:r>
    </w:p>
    <w:p w:rsidR="008271D1" w:rsidRDefault="008271D1" w:rsidP="008271D1">
      <w:pPr>
        <w:pStyle w:val="Heading2"/>
      </w:pPr>
      <w:r>
        <w:t>Oregon State University EECS</w:t>
      </w:r>
    </w:p>
    <w:p w:rsidR="008271D1" w:rsidRDefault="008271D1" w:rsidP="008271D1">
      <w:pPr>
        <w:pStyle w:val="Heading3"/>
      </w:pPr>
      <w:r>
        <w:t>Undergraduate TA</w:t>
      </w:r>
    </w:p>
    <w:p w:rsidR="008271D1" w:rsidRPr="008271D1" w:rsidRDefault="008271D1" w:rsidP="008271D1">
      <w:pPr>
        <w:pStyle w:val="Heading4"/>
      </w:pPr>
      <w:r>
        <w:t>Spring 2012- Spring 2014 | Corvallis, OR</w:t>
      </w:r>
    </w:p>
    <w:bookmarkEnd w:id="10"/>
    <w:p w:rsidR="00E85691" w:rsidRDefault="00CF5AF7" w:rsidP="00B22F14">
      <w:proofErr w:type="gramStart"/>
      <w:r>
        <w:t>I</w:t>
      </w:r>
      <w:proofErr w:type="gramEnd"/>
      <w:r>
        <w:t xml:space="preserve"> ran lab sections, graded exams, held office hours, held assignment demonstrations, and graded assignments for multiple classes.</w:t>
      </w:r>
    </w:p>
    <w:p w:rsidR="008271D1" w:rsidRDefault="008271D1" w:rsidP="00B22F14"/>
    <w:p w:rsidR="00E85691" w:rsidRDefault="00CF5AF7" w:rsidP="008271D1">
      <w:pPr>
        <w:pStyle w:val="ListParagraph"/>
        <w:numPr>
          <w:ilvl w:val="0"/>
          <w:numId w:val="3"/>
        </w:numPr>
      </w:pPr>
      <w:r>
        <w:t>Spring 2014: CS411: Mr. D. Kevin McGrath</w:t>
      </w:r>
    </w:p>
    <w:p w:rsidR="00E85691" w:rsidRDefault="00CF5AF7" w:rsidP="008271D1">
      <w:pPr>
        <w:pStyle w:val="ListParagraph"/>
        <w:numPr>
          <w:ilvl w:val="0"/>
          <w:numId w:val="3"/>
        </w:numPr>
      </w:pPr>
      <w:r>
        <w:t>Winter 2014: CS 271 and CS 311: Mr. D. Kevin McGrath</w:t>
      </w:r>
    </w:p>
    <w:p w:rsidR="00E85691" w:rsidRDefault="00CF5AF7" w:rsidP="008271D1">
      <w:pPr>
        <w:pStyle w:val="ListParagraph"/>
        <w:numPr>
          <w:ilvl w:val="0"/>
          <w:numId w:val="3"/>
        </w:numPr>
      </w:pPr>
      <w:r>
        <w:t>Fall 2013: CS 162: Dr. Weng-Keen Wong, CS 311: Mr. D. Kevin McGrath</w:t>
      </w:r>
    </w:p>
    <w:p w:rsidR="00E85691" w:rsidRDefault="00CF5AF7" w:rsidP="008271D1">
      <w:pPr>
        <w:pStyle w:val="ListParagraph"/>
        <w:numPr>
          <w:ilvl w:val="0"/>
          <w:numId w:val="3"/>
        </w:numPr>
      </w:pPr>
      <w:r>
        <w:t>Summer 2013: CS 162 and CS 311: Mr. D. Kevin McGrath</w:t>
      </w:r>
    </w:p>
    <w:p w:rsidR="00E85691" w:rsidRDefault="00CF5AF7" w:rsidP="008271D1">
      <w:pPr>
        <w:pStyle w:val="ListParagraph"/>
        <w:numPr>
          <w:ilvl w:val="0"/>
          <w:numId w:val="3"/>
        </w:numPr>
      </w:pPr>
      <w:r>
        <w:t>Spring 2013: CS 162: Dr. Jennifer Parham-Mocello</w:t>
      </w:r>
    </w:p>
    <w:p w:rsidR="00E85691" w:rsidRDefault="00CF5AF7" w:rsidP="008271D1">
      <w:pPr>
        <w:pStyle w:val="ListParagraph"/>
        <w:numPr>
          <w:ilvl w:val="0"/>
          <w:numId w:val="3"/>
        </w:numPr>
      </w:pPr>
      <w:r>
        <w:t>Winter 2013: CS 162: Mr. D. Kevin McGrath</w:t>
      </w:r>
    </w:p>
    <w:p w:rsidR="00E85691" w:rsidRDefault="00CF5AF7" w:rsidP="008271D1">
      <w:pPr>
        <w:pStyle w:val="ListParagraph"/>
        <w:numPr>
          <w:ilvl w:val="0"/>
          <w:numId w:val="3"/>
        </w:numPr>
      </w:pPr>
      <w:r>
        <w:t>Fall 2012: CS 162: Mr. D. Kevin McGrath</w:t>
      </w:r>
    </w:p>
    <w:p w:rsidR="00E85691" w:rsidRDefault="00CF5AF7" w:rsidP="008271D1">
      <w:pPr>
        <w:pStyle w:val="ListParagraph"/>
        <w:numPr>
          <w:ilvl w:val="0"/>
          <w:numId w:val="3"/>
        </w:numPr>
      </w:pPr>
      <w:r>
        <w:t xml:space="preserve">Spring 2012: ECE 152: Mr. Donald </w:t>
      </w:r>
      <w:proofErr w:type="spellStart"/>
      <w:r>
        <w:t>Heer</w:t>
      </w:r>
      <w:proofErr w:type="spellEnd"/>
    </w:p>
    <w:p w:rsidR="008271D1" w:rsidRDefault="008271D1" w:rsidP="008271D1"/>
    <w:p w:rsidR="008271D1" w:rsidRDefault="008271D1" w:rsidP="008271D1">
      <w:pPr>
        <w:pStyle w:val="Heading2"/>
      </w:pPr>
      <w:r>
        <w:t>The Athenian School</w:t>
      </w:r>
    </w:p>
    <w:p w:rsidR="008271D1" w:rsidRDefault="008271D1" w:rsidP="008271D1">
      <w:pPr>
        <w:pStyle w:val="Heading3"/>
      </w:pPr>
      <w:r>
        <w:t>Summer Camp Instructor</w:t>
      </w:r>
    </w:p>
    <w:p w:rsidR="008271D1" w:rsidRPr="008271D1" w:rsidRDefault="008271D1" w:rsidP="008271D1">
      <w:pPr>
        <w:pStyle w:val="Heading4"/>
      </w:pPr>
      <w:r>
        <w:t>Summer 2011 | Danville, CA</w:t>
      </w:r>
    </w:p>
    <w:p w:rsidR="00E85691" w:rsidRDefault="00CF5AF7" w:rsidP="00B22F14">
      <w:proofErr w:type="gramStart"/>
      <w:r>
        <w:t>I</w:t>
      </w:r>
      <w:proofErr w:type="gramEnd"/>
      <w:r>
        <w:t xml:space="preserve"> taught a Lego robotics course to elementary school children. I designed the course and created the syllabus and lab exercises. We provided hands-on experience with both Lego Mindstorms NXT and RCX, programmed in RoboLab (based upon NI LabView). After starting with basic mechanism design, we finished with a challenge of a line-following maze.</w:t>
      </w:r>
    </w:p>
    <w:p w:rsidR="008271D1" w:rsidRDefault="008271D1" w:rsidP="00B22F14"/>
    <w:p w:rsidR="00E85691" w:rsidRDefault="00CF5AF7" w:rsidP="00B22F14">
      <w:pPr>
        <w:pStyle w:val="Heading1"/>
      </w:pPr>
      <w:bookmarkStart w:id="11" w:name="awards"/>
      <w:r>
        <w:t>Awards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663"/>
        <w:gridCol w:w="1752"/>
        <w:gridCol w:w="4545"/>
      </w:tblGrid>
      <w:tr w:rsidR="00E85691">
        <w:tc>
          <w:tcPr>
            <w:tcW w:w="0" w:type="auto"/>
          </w:tcPr>
          <w:bookmarkEnd w:id="11"/>
          <w:p w:rsidR="00E85691" w:rsidRDefault="00CF5AF7" w:rsidP="00B22F14">
            <w:pPr>
              <w:pStyle w:val="Compact"/>
              <w:jc w:val="right"/>
            </w:pPr>
            <w:r>
              <w:t>2014</w:t>
            </w:r>
          </w:p>
        </w:tc>
        <w:tc>
          <w:tcPr>
            <w:tcW w:w="0" w:type="auto"/>
          </w:tcPr>
          <w:p w:rsidR="00E85691" w:rsidRDefault="00CF5AF7" w:rsidP="00B22F14">
            <w:pPr>
              <w:pStyle w:val="Compact"/>
            </w:pPr>
            <w:r>
              <w:t>Second Place</w:t>
            </w:r>
          </w:p>
        </w:tc>
        <w:tc>
          <w:tcPr>
            <w:tcW w:w="0" w:type="auto"/>
          </w:tcPr>
          <w:p w:rsidR="00E85691" w:rsidRDefault="00CF5AF7" w:rsidP="00B22F14">
            <w:pPr>
              <w:pStyle w:val="Compact"/>
            </w:pPr>
            <w:r>
              <w:t>Engineering Expo. Industry Award, Oregon State University</w:t>
            </w:r>
          </w:p>
        </w:tc>
      </w:tr>
      <w:tr w:rsidR="00E85691">
        <w:tc>
          <w:tcPr>
            <w:tcW w:w="0" w:type="auto"/>
          </w:tcPr>
          <w:p w:rsidR="00E85691" w:rsidRDefault="00CF5AF7" w:rsidP="00B22F14">
            <w:pPr>
              <w:pStyle w:val="Compact"/>
              <w:jc w:val="right"/>
            </w:pPr>
            <w:r>
              <w:t>2014</w:t>
            </w:r>
          </w:p>
        </w:tc>
        <w:tc>
          <w:tcPr>
            <w:tcW w:w="0" w:type="auto"/>
          </w:tcPr>
          <w:p w:rsidR="00E85691" w:rsidRDefault="00CF5AF7" w:rsidP="00B22F14">
            <w:pPr>
              <w:pStyle w:val="Compact"/>
            </w:pPr>
            <w:r>
              <w:t>Honorable Mention</w:t>
            </w:r>
          </w:p>
        </w:tc>
        <w:tc>
          <w:tcPr>
            <w:tcW w:w="0" w:type="auto"/>
          </w:tcPr>
          <w:p w:rsidR="00E85691" w:rsidRDefault="00CF5AF7" w:rsidP="00B22F14">
            <w:pPr>
              <w:pStyle w:val="Compact"/>
            </w:pPr>
            <w:r>
              <w:t>Cornell Cup USA, Presented by Intel</w:t>
            </w:r>
          </w:p>
        </w:tc>
      </w:tr>
      <w:tr w:rsidR="00E85691">
        <w:tc>
          <w:tcPr>
            <w:tcW w:w="0" w:type="auto"/>
          </w:tcPr>
          <w:p w:rsidR="00E85691" w:rsidRDefault="00CF5AF7" w:rsidP="00B22F14">
            <w:pPr>
              <w:pStyle w:val="Compact"/>
              <w:jc w:val="right"/>
            </w:pPr>
            <w:r>
              <w:t>2013</w:t>
            </w:r>
          </w:p>
        </w:tc>
        <w:tc>
          <w:tcPr>
            <w:tcW w:w="0" w:type="auto"/>
          </w:tcPr>
          <w:p w:rsidR="00E85691" w:rsidRDefault="00CF5AF7" w:rsidP="00B22F14">
            <w:pPr>
              <w:pStyle w:val="Compact"/>
            </w:pPr>
            <w:r>
              <w:t>Finalist</w:t>
            </w:r>
          </w:p>
        </w:tc>
        <w:tc>
          <w:tcPr>
            <w:tcW w:w="0" w:type="auto"/>
          </w:tcPr>
          <w:p w:rsidR="00E85691" w:rsidRDefault="00CF5AF7" w:rsidP="00B22F14">
            <w:pPr>
              <w:pStyle w:val="Compact"/>
            </w:pPr>
            <w:r>
              <w:t>Cornell Cup USA, Presented by Intel</w:t>
            </w:r>
          </w:p>
        </w:tc>
      </w:tr>
      <w:tr w:rsidR="00E85691">
        <w:tc>
          <w:tcPr>
            <w:tcW w:w="0" w:type="auto"/>
          </w:tcPr>
          <w:p w:rsidR="00E85691" w:rsidRDefault="00CF5AF7" w:rsidP="00B22F14">
            <w:pPr>
              <w:pStyle w:val="Compact"/>
              <w:jc w:val="right"/>
            </w:pPr>
            <w:r>
              <w:t>2009</w:t>
            </w:r>
          </w:p>
        </w:tc>
        <w:tc>
          <w:tcPr>
            <w:tcW w:w="0" w:type="auto"/>
          </w:tcPr>
          <w:p w:rsidR="00E85691" w:rsidRDefault="00CF5AF7" w:rsidP="00B22F14">
            <w:pPr>
              <w:pStyle w:val="Compact"/>
            </w:pPr>
            <w:r>
              <w:t>Regional Winner</w:t>
            </w:r>
          </w:p>
        </w:tc>
        <w:tc>
          <w:tcPr>
            <w:tcW w:w="0" w:type="auto"/>
          </w:tcPr>
          <w:p w:rsidR="00E85691" w:rsidRDefault="00CF5AF7" w:rsidP="00B22F14">
            <w:pPr>
              <w:pStyle w:val="Compact"/>
            </w:pPr>
            <w:r>
              <w:t>FIRST Robotics Competition, Silicon Valley Regional</w:t>
            </w:r>
          </w:p>
        </w:tc>
      </w:tr>
    </w:tbl>
    <w:p w:rsidR="00E85691" w:rsidRDefault="00CF5AF7" w:rsidP="00B22F14">
      <w:pPr>
        <w:pStyle w:val="Heading1"/>
      </w:pPr>
      <w:bookmarkStart w:id="12" w:name="references-available-upon-request."/>
      <w:r>
        <w:t>References available upon request.</w:t>
      </w:r>
      <w:bookmarkEnd w:id="12"/>
    </w:p>
    <w:sectPr w:rsidR="00E85691" w:rsidSect="008271D1">
      <w:headerReference w:type="first" r:id="rId10"/>
      <w:pgSz w:w="12240" w:h="15840"/>
      <w:pgMar w:top="720" w:right="720" w:bottom="720" w:left="720" w:header="720" w:footer="720" w:gutter="0"/>
      <w:cols w:num="2" w:space="720" w:equalWidth="0">
        <w:col w:w="3120" w:space="720"/>
        <w:col w:w="6960"/>
      </w:cols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C7AC0" w:rsidRDefault="007C7AC0" w:rsidP="00B22F14">
      <w:r>
        <w:separator/>
      </w:r>
    </w:p>
  </w:endnote>
  <w:endnote w:type="continuationSeparator" w:id="0">
    <w:p w:rsidR="007C7AC0" w:rsidRDefault="007C7AC0" w:rsidP="00B22F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Raleway">
    <w:panose1 w:val="00000000000000000000"/>
    <w:charset w:val="00"/>
    <w:family w:val="swiss"/>
    <w:notTrueType/>
    <w:pitch w:val="variable"/>
    <w:sig w:usb0="A00000BF" w:usb1="5000005B" w:usb2="00000000" w:usb3="00000000" w:csb0="00000093" w:csb1="00000000"/>
  </w:font>
  <w:font w:name="Lato Hairline">
    <w:panose1 w:val="020F0202020204030203"/>
    <w:charset w:val="00"/>
    <w:family w:val="swiss"/>
    <w:pitch w:val="variable"/>
    <w:sig w:usb0="A00000AF" w:usb1="5000604B" w:usb2="00000000" w:usb3="00000000" w:csb0="00000093" w:csb1="00000000"/>
    <w:embedRegular r:id="rId1" w:fontKey="{D50FE3C9-D6AE-44CD-A650-1EC79C8EC9B8}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ato Light">
    <w:panose1 w:val="020F0302020204030203"/>
    <w:charset w:val="00"/>
    <w:family w:val="swiss"/>
    <w:pitch w:val="variable"/>
    <w:sig w:usb0="A00000AF" w:usb1="5000604B" w:usb2="00000000" w:usb3="00000000" w:csb0="00000093" w:csb1="00000000"/>
    <w:embedRegular r:id="rId2" w:subsetted="1" w:fontKey="{AB0E672B-7536-4F4E-9C57-C7426D929E29}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C7AC0" w:rsidRDefault="007C7AC0" w:rsidP="00B22F14">
      <w:r>
        <w:separator/>
      </w:r>
    </w:p>
  </w:footnote>
  <w:footnote w:type="continuationSeparator" w:id="0">
    <w:p w:rsidR="007C7AC0" w:rsidRDefault="007C7AC0" w:rsidP="00B22F1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22F14" w:rsidRDefault="00B22F14" w:rsidP="00B22F14">
    <w:pPr>
      <w:widowControl w:val="0"/>
      <w:autoSpaceDE w:val="0"/>
      <w:autoSpaceDN w:val="0"/>
      <w:adjustRightInd w:val="0"/>
      <w:spacing w:line="762" w:lineRule="exact"/>
      <w:ind w:left="3119" w:right="3346"/>
      <w:rPr>
        <w:rFonts w:ascii="Lato Light" w:hAnsi="Lato Light" w:cs="Arial"/>
        <w:spacing w:val="-48"/>
        <w:sz w:val="79"/>
        <w:szCs w:val="79"/>
      </w:rPr>
    </w:pPr>
    <w:r>
      <w:rPr>
        <w:rFonts w:ascii="Lato Hairline" w:hAnsi="Lato Hairline" w:cs="Arial"/>
        <w:spacing w:val="-48"/>
        <w:sz w:val="79"/>
        <w:szCs w:val="79"/>
      </w:rPr>
      <w:t>Bennett</w:t>
    </w:r>
    <w:r>
      <w:rPr>
        <w:rFonts w:ascii="Lato Light" w:hAnsi="Lato Light" w:cs="Arial"/>
        <w:spacing w:val="-48"/>
        <w:sz w:val="79"/>
        <w:szCs w:val="79"/>
      </w:rPr>
      <w:t xml:space="preserve"> Rand </w:t>
    </w:r>
  </w:p>
  <w:p w:rsidR="00B22F14" w:rsidRPr="009D28EE" w:rsidRDefault="007C7AC0" w:rsidP="00B22F14">
    <w:pPr>
      <w:widowControl w:val="0"/>
      <w:autoSpaceDE w:val="0"/>
      <w:autoSpaceDN w:val="0"/>
      <w:adjustRightInd w:val="0"/>
      <w:spacing w:line="274" w:lineRule="exact"/>
      <w:ind w:left="8" w:right="2880" w:firstLine="3027"/>
      <w:rPr>
        <w:rFonts w:cs="Times New Roman"/>
        <w:color w:val="646464"/>
        <w:sz w:val="24"/>
      </w:rPr>
    </w:pPr>
    <w:hyperlink r:id="rId1" w:history="1">
      <w:r w:rsidR="009D28EE" w:rsidRPr="009D28EE">
        <w:rPr>
          <w:rStyle w:val="Hyperlink"/>
          <w:rFonts w:cs="Times New Roman"/>
          <w:color w:val="646464"/>
          <w:spacing w:val="5"/>
          <w:sz w:val="21"/>
          <w:szCs w:val="21"/>
          <w:u w:val="none"/>
        </w:rPr>
        <w:t>https://sites.google.com/site/bennetthrand/</w:t>
      </w:r>
    </w:hyperlink>
  </w:p>
  <w:p w:rsidR="00B22F14" w:rsidRDefault="00B22F14" w:rsidP="00B22F14">
    <w:pPr>
      <w:widowControl w:val="0"/>
      <w:autoSpaceDE w:val="0"/>
      <w:autoSpaceDN w:val="0"/>
      <w:adjustRightInd w:val="0"/>
      <w:spacing w:line="239" w:lineRule="exact"/>
      <w:ind w:left="8" w:right="3150" w:firstLine="3201"/>
      <w:rPr>
        <w:rFonts w:cs="Times New Roman"/>
        <w:sz w:val="24"/>
      </w:rPr>
    </w:pPr>
    <w:r>
      <w:rPr>
        <w:rFonts w:cs="Times New Roman"/>
        <w:color w:val="646464"/>
        <w:spacing w:val="2"/>
        <w:sz w:val="21"/>
        <w:szCs w:val="21"/>
      </w:rPr>
      <w:t>bennett.h.rand@gmail.com | (925)336-0995</w:t>
    </w:r>
  </w:p>
  <w:p w:rsidR="00B22F14" w:rsidRDefault="00B22F14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98A81C9"/>
    <w:multiLevelType w:val="multilevel"/>
    <w:tmpl w:val="F1F0273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5560100C"/>
    <w:multiLevelType w:val="hybridMultilevel"/>
    <w:tmpl w:val="7E0625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2EB0A55"/>
    <w:multiLevelType w:val="hybridMultilevel"/>
    <w:tmpl w:val="12082B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4EA3A77"/>
    <w:multiLevelType w:val="hybridMultilevel"/>
    <w:tmpl w:val="4A728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TrueTypeFonts/>
  <w:embedSystemFonts/>
  <w:saveSubset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4620A"/>
    <w:rsid w:val="004149A1"/>
    <w:rsid w:val="004E29B3"/>
    <w:rsid w:val="00590D07"/>
    <w:rsid w:val="00784D58"/>
    <w:rsid w:val="007C7AC0"/>
    <w:rsid w:val="008271D1"/>
    <w:rsid w:val="008D6863"/>
    <w:rsid w:val="009D28EE"/>
    <w:rsid w:val="00B22F14"/>
    <w:rsid w:val="00B86B75"/>
    <w:rsid w:val="00BC48D5"/>
    <w:rsid w:val="00C36279"/>
    <w:rsid w:val="00CF5AF7"/>
    <w:rsid w:val="00E315A3"/>
    <w:rsid w:val="00E85691"/>
    <w:rsid w:val="00F95BE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1FD6CB8-0DED-42AE-A288-19D41F187C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271D1"/>
    <w:pPr>
      <w:spacing w:after="0"/>
    </w:pPr>
    <w:rPr>
      <w:rFonts w:ascii="Raleway" w:hAnsi="Raleway"/>
      <w:sz w:val="19"/>
    </w:rPr>
  </w:style>
  <w:style w:type="paragraph" w:styleId="Heading1">
    <w:name w:val="heading 1"/>
    <w:basedOn w:val="Normal"/>
    <w:next w:val="Normal"/>
    <w:uiPriority w:val="9"/>
    <w:qFormat/>
    <w:rsid w:val="008271D1"/>
    <w:pPr>
      <w:keepNext/>
      <w:keepLines/>
      <w:outlineLvl w:val="0"/>
    </w:pPr>
    <w:rPr>
      <w:rFonts w:ascii="Lato Hairline" w:eastAsiaTheme="majorEastAsia" w:hAnsi="Lato Hairline" w:cstheme="majorBidi"/>
      <w:bCs/>
      <w:sz w:val="31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rsid w:val="008271D1"/>
    <w:pPr>
      <w:keepNext/>
      <w:keepLines/>
      <w:outlineLvl w:val="1"/>
    </w:pPr>
    <w:rPr>
      <w:rFonts w:eastAsiaTheme="majorEastAsia" w:cstheme="majorBidi"/>
      <w:b/>
      <w:bCs/>
      <w:sz w:val="23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B22F14"/>
    <w:pPr>
      <w:keepNext/>
      <w:keepLines/>
      <w:outlineLvl w:val="2"/>
    </w:pPr>
    <w:rPr>
      <w:rFonts w:eastAsiaTheme="majorEastAsia" w:cstheme="majorBidi"/>
      <w:bCs/>
      <w:sz w:val="21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rsid w:val="00B22F14"/>
    <w:pPr>
      <w:keepNext/>
      <w:keepLines/>
      <w:outlineLvl w:val="3"/>
    </w:pPr>
    <w:rPr>
      <w:rFonts w:eastAsiaTheme="majorEastAsia" w:cstheme="majorBidi"/>
      <w:bCs/>
      <w:color w:val="64646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B22F1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22F14"/>
  </w:style>
  <w:style w:type="paragraph" w:styleId="Footer">
    <w:name w:val="footer"/>
    <w:basedOn w:val="Normal"/>
    <w:link w:val="FooterChar"/>
    <w:unhideWhenUsed/>
    <w:rsid w:val="00B22F1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B22F14"/>
  </w:style>
  <w:style w:type="paragraph" w:styleId="ListParagraph">
    <w:name w:val="List Paragraph"/>
    <w:basedOn w:val="Normal"/>
    <w:rsid w:val="008271D1"/>
    <w:pPr>
      <w:ind w:left="720"/>
    </w:pPr>
  </w:style>
  <w:style w:type="character" w:styleId="Hyperlink">
    <w:name w:val="Hyperlink"/>
    <w:basedOn w:val="DefaultParagraphFont"/>
    <w:rsid w:val="009D28E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2762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pub/bennett-rand/51/76a/679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BennettRand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twitter.com/Bennett_Rand/" TargetMode="External"/></Relationships>
</file>

<file path=word/_rels/fontTable.xml.rels><?xml version="1.0" encoding="UTF-8" standalone="yes"?>
<Relationships xmlns="http://schemas.openxmlformats.org/package/2006/relationships"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sites.google.com/site/bennetthrand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85</Words>
  <Characters>220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nnett Rand</dc:creator>
  <cp:lastModifiedBy>Bennett Rand</cp:lastModifiedBy>
  <cp:revision>2</cp:revision>
  <dcterms:created xsi:type="dcterms:W3CDTF">2014-07-23T00:02:00Z</dcterms:created>
  <dcterms:modified xsi:type="dcterms:W3CDTF">2014-07-23T00:02:00Z</dcterms:modified>
</cp:coreProperties>
</file>